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7268555F" w:rsidR="00442E4B" w:rsidRPr="00442E4B" w:rsidRDefault="00442E4B" w:rsidP="00E31880">
      <w:pPr>
        <w:jc w:val="center"/>
        <w:rPr>
          <w:b/>
          <w:bCs/>
          <w:sz w:val="32"/>
          <w:szCs w:val="32"/>
        </w:rPr>
      </w:pPr>
      <w:r>
        <w:rPr>
          <w:b/>
          <w:bCs/>
          <w:sz w:val="32"/>
          <w:szCs w:val="32"/>
        </w:rPr>
        <w:t>(</w:t>
      </w:r>
      <w:r w:rsidR="005044AF">
        <w:rPr>
          <w:b/>
          <w:bCs/>
          <w:sz w:val="32"/>
          <w:szCs w:val="32"/>
        </w:rPr>
        <w:t>Massachusetts</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40EF11DA" w:rsidR="009A4FD9" w:rsidRDefault="005044AF" w:rsidP="009A4FD9">
            <w:pPr>
              <w:rPr>
                <w:sz w:val="22"/>
                <w:szCs w:val="22"/>
              </w:rPr>
            </w:pPr>
            <w:r>
              <w:rPr>
                <w:sz w:val="22"/>
                <w:szCs w:val="22"/>
              </w:rPr>
              <w:t>Massachusetts</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299DD" w14:textId="77777777" w:rsidR="00B56F90" w:rsidRDefault="00B56F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0D7A9E2" w:rsidR="00F4034F" w:rsidRPr="00B56F90" w:rsidRDefault="00F4034F" w:rsidP="00B56F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6E284" w14:textId="77777777" w:rsidR="00B56F90" w:rsidRDefault="00B56F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B0BAA" w14:textId="77777777" w:rsidR="00B56F90" w:rsidRDefault="00B56F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352C5D9" w:rsidR="00F4034F" w:rsidRPr="00B56F90" w:rsidRDefault="00F4034F" w:rsidP="00B56F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1A8B8" w14:textId="77777777" w:rsidR="00B56F90" w:rsidRDefault="00B56F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14338291">
    <w:abstractNumId w:val="1"/>
  </w:num>
  <w:num w:numId="2" w16cid:durableId="21212928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044AF"/>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56F90"/>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6</Words>
  <Characters>11951</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19</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